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AA19B" w14:textId="17656B8A" w:rsidR="00AC504D" w:rsidRDefault="00A3215E" w:rsidP="00AC504D">
      <w:pPr>
        <w:jc w:val="center"/>
      </w:pPr>
      <w:r>
        <w:rPr>
          <w:noProof/>
        </w:rPr>
        <w:drawing>
          <wp:inline distT="0" distB="0" distL="0" distR="0" wp14:anchorId="4B8B93D7" wp14:editId="4451B790">
            <wp:extent cx="1807699" cy="916761"/>
            <wp:effectExtent l="0" t="0" r="254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461" cy="927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554A" w14:textId="77777777" w:rsidR="00AC504D" w:rsidRDefault="00AC504D" w:rsidP="00AC504D">
      <w:pPr>
        <w:jc w:val="center"/>
      </w:pPr>
    </w:p>
    <w:p w14:paraId="52B183E0" w14:textId="03F15327" w:rsidR="00AC504D" w:rsidRPr="00E007D0" w:rsidRDefault="00AC504D" w:rsidP="000510B1">
      <w:pPr>
        <w:jc w:val="center"/>
        <w:rPr>
          <w:sz w:val="24"/>
          <w:szCs w:val="24"/>
        </w:rPr>
      </w:pPr>
      <w:r w:rsidRPr="00E007D0">
        <w:rPr>
          <w:color w:val="000000"/>
          <w:sz w:val="28"/>
          <w:szCs w:val="28"/>
        </w:rPr>
        <w:t xml:space="preserve">Suggested Social Media Posts to promote </w:t>
      </w:r>
      <w:r w:rsidRPr="00E007D0">
        <w:rPr>
          <w:b/>
          <w:bCs/>
          <w:color w:val="4472C4" w:themeColor="accent1"/>
          <w:sz w:val="28"/>
          <w:szCs w:val="28"/>
        </w:rPr>
        <w:t>Ancestry</w:t>
      </w:r>
      <w:r w:rsidR="00040127" w:rsidRPr="00E007D0">
        <w:rPr>
          <w:rFonts w:ascii="Arial" w:hAnsi="Arial" w:cs="Arial"/>
          <w:b/>
          <w:bCs/>
          <w:color w:val="4472C4" w:themeColor="accent1"/>
          <w:shd w:val="clear" w:color="auto" w:fill="FFFFFF"/>
          <w:vertAlign w:val="superscript"/>
        </w:rPr>
        <w:t>®</w:t>
      </w:r>
      <w:r w:rsidRPr="00E007D0">
        <w:rPr>
          <w:b/>
          <w:bCs/>
          <w:color w:val="4472C4" w:themeColor="accent1"/>
          <w:sz w:val="28"/>
          <w:szCs w:val="28"/>
        </w:rPr>
        <w:t xml:space="preserve"> Library Edition</w:t>
      </w:r>
    </w:p>
    <w:p w14:paraId="29FAC7D6" w14:textId="14D1359C" w:rsidR="00595BD5" w:rsidRDefault="00A263D4" w:rsidP="000510B1">
      <w:pPr>
        <w:jc w:val="center"/>
      </w:pPr>
      <w:r>
        <w:pict w14:anchorId="3902657C">
          <v:rect id="_x0000_i1025" style="width:0;height:1.5pt" o:hralign="center" o:hrstd="t" o:hr="t" fillcolor="#a0a0a0" stroked="f"/>
        </w:pict>
      </w:r>
    </w:p>
    <w:p w14:paraId="0C60A50F" w14:textId="2A08F4A0" w:rsidR="00733D66" w:rsidRDefault="00E82C71" w:rsidP="00733D66">
      <w:pPr>
        <w:pStyle w:val="ListParagraph"/>
        <w:numPr>
          <w:ilvl w:val="0"/>
          <w:numId w:val="1"/>
        </w:numPr>
      </w:pPr>
      <w:r>
        <w:t>Interested</w:t>
      </w:r>
      <w:r w:rsidR="00A147BF">
        <w:t xml:space="preserve"> </w:t>
      </w:r>
      <w:r>
        <w:t>in</w:t>
      </w:r>
      <w:r w:rsidR="00A147BF">
        <w:t xml:space="preserve"> </w:t>
      </w:r>
      <w:r>
        <w:t>knowing</w:t>
      </w:r>
      <w:r w:rsidR="00A147BF">
        <w:t xml:space="preserve"> </w:t>
      </w:r>
      <w:r w:rsidR="00CB1A99">
        <w:t xml:space="preserve">where </w:t>
      </w:r>
      <w:r>
        <w:t>your</w:t>
      </w:r>
      <w:r w:rsidR="00CB1A99">
        <w:t xml:space="preserve"> </w:t>
      </w:r>
      <w:r>
        <w:t>ancestors</w:t>
      </w:r>
      <w:r w:rsidR="00CB1A99">
        <w:t xml:space="preserve"> were born? Or when they immigrated</w:t>
      </w:r>
      <w:r>
        <w:t xml:space="preserve"> to differen</w:t>
      </w:r>
      <w:r w:rsidR="002431A9">
        <w:t>t countries</w:t>
      </w:r>
      <w:r w:rsidR="00BB22FC">
        <w:t>?</w:t>
      </w:r>
      <w:r w:rsidR="002431A9">
        <w:t xml:space="preserve"> </w:t>
      </w:r>
    </w:p>
    <w:p w14:paraId="349D7591" w14:textId="7B1E8ED2" w:rsidR="00733D66" w:rsidRDefault="00733D66" w:rsidP="00733D66">
      <w:pPr>
        <w:pStyle w:val="ListParagraph"/>
      </w:pPr>
    </w:p>
    <w:p w14:paraId="51E79373" w14:textId="32F8CD32" w:rsidR="008F7F24" w:rsidRDefault="00AC411A" w:rsidP="00913AA3">
      <w:pPr>
        <w:pStyle w:val="ListParagraph"/>
      </w:pPr>
      <w:r>
        <w:t xml:space="preserve">Ask us about Ancestry Library Edition the next time you visit! </w:t>
      </w:r>
    </w:p>
    <w:p w14:paraId="1BA0BBDE" w14:textId="72AE91EC" w:rsidR="00913AA3" w:rsidRDefault="00913AA3" w:rsidP="00913AA3">
      <w:pPr>
        <w:pStyle w:val="ListParagraph"/>
      </w:pPr>
    </w:p>
    <w:p w14:paraId="2E21040B" w14:textId="77777777" w:rsidR="00C11F30" w:rsidRDefault="00C11F30" w:rsidP="00913AA3">
      <w:pPr>
        <w:pStyle w:val="ListParagraph"/>
      </w:pPr>
    </w:p>
    <w:p w14:paraId="0FAC1187" w14:textId="77777777" w:rsidR="007B65B0" w:rsidRDefault="00FD7E51" w:rsidP="002431A9">
      <w:pPr>
        <w:pStyle w:val="ListParagraph"/>
        <w:numPr>
          <w:ilvl w:val="0"/>
          <w:numId w:val="1"/>
        </w:numPr>
      </w:pPr>
      <w:r>
        <w:t>Use birth</w:t>
      </w:r>
      <w:r w:rsidR="002E5C12">
        <w:t xml:space="preserve">, </w:t>
      </w:r>
      <w:r>
        <w:t xml:space="preserve">marriage, death records, and censuses to </w:t>
      </w:r>
      <w:r w:rsidR="005770B1">
        <w:t xml:space="preserve">gather </w:t>
      </w:r>
      <w:r>
        <w:t>additional details about your ancestor’s spouse to see if you’ve landed on a great story about how your ancestor married the girl (or boy) next door</w:t>
      </w:r>
      <w:r w:rsidR="005770B1">
        <w:t xml:space="preserve">. </w:t>
      </w:r>
    </w:p>
    <w:p w14:paraId="60480105" w14:textId="77777777" w:rsidR="007B65B0" w:rsidRDefault="007B65B0" w:rsidP="007B65B0">
      <w:pPr>
        <w:pStyle w:val="ListParagraph"/>
      </w:pPr>
    </w:p>
    <w:p w14:paraId="47E22110" w14:textId="1DE03526" w:rsidR="00BE1757" w:rsidRDefault="007B65B0" w:rsidP="007B65B0">
      <w:pPr>
        <w:pStyle w:val="ListParagraph"/>
      </w:pPr>
      <w:r>
        <w:t xml:space="preserve">Learn more about your </w:t>
      </w:r>
      <w:r w:rsidR="008F7F24">
        <w:t>ancestors</w:t>
      </w:r>
      <w:r>
        <w:t xml:space="preserve"> here</w:t>
      </w:r>
      <w:r w:rsidR="00305A99">
        <w:t>!</w:t>
      </w:r>
      <w:r w:rsidR="008F7F24">
        <w:t xml:space="preserve"> </w:t>
      </w:r>
    </w:p>
    <w:p w14:paraId="7D407C9A" w14:textId="2DF928FE" w:rsidR="008F7F24" w:rsidRDefault="008F7F24" w:rsidP="007B65B0">
      <w:pPr>
        <w:pStyle w:val="ListParagraph"/>
      </w:pPr>
    </w:p>
    <w:p w14:paraId="4AA6544A" w14:textId="77777777" w:rsidR="008F7F24" w:rsidRDefault="008F7F24" w:rsidP="007B65B0">
      <w:pPr>
        <w:pStyle w:val="ListParagraph"/>
      </w:pPr>
    </w:p>
    <w:p w14:paraId="16490EEF" w14:textId="366A1CE5" w:rsidR="007B65B0" w:rsidRDefault="00E64E13" w:rsidP="006724B3">
      <w:pPr>
        <w:pStyle w:val="ListParagraph"/>
        <w:numPr>
          <w:ilvl w:val="0"/>
          <w:numId w:val="1"/>
        </w:numPr>
      </w:pPr>
      <w:r>
        <w:t xml:space="preserve">Looking to put together </w:t>
      </w:r>
      <w:r w:rsidR="006724B3">
        <w:t>your</w:t>
      </w:r>
      <w:r>
        <w:t xml:space="preserve"> family tree? </w:t>
      </w:r>
      <w:r w:rsidR="000E77BD">
        <w:t>Download an ancestral chart and fill-in your family tree with what you know about your parents, grandparents, etc.</w:t>
      </w:r>
      <w:r w:rsidR="006724B3">
        <w:t xml:space="preserve"> </w:t>
      </w:r>
    </w:p>
    <w:p w14:paraId="76BD32F3" w14:textId="77777777" w:rsidR="00BB1A44" w:rsidRDefault="00BB1A44" w:rsidP="00BB1A44">
      <w:pPr>
        <w:pStyle w:val="ListParagraph"/>
      </w:pPr>
    </w:p>
    <w:p w14:paraId="1FE33D42" w14:textId="582C8DF9" w:rsidR="006724B3" w:rsidRDefault="002265D5" w:rsidP="00BB1A44">
      <w:pPr>
        <w:pStyle w:val="ListParagraph"/>
      </w:pPr>
      <w:r>
        <w:t>Sta</w:t>
      </w:r>
      <w:r w:rsidR="00BB1A44">
        <w:t>rt your ancestral chart at Ancestry Library Edition</w:t>
      </w:r>
      <w:r w:rsidR="00305A99">
        <w:t xml:space="preserve">, which you can access for free at the library! </w:t>
      </w:r>
    </w:p>
    <w:p w14:paraId="3E8B392C" w14:textId="43A4F6D5" w:rsidR="00BB1A44" w:rsidRDefault="00BB1A44" w:rsidP="00BB1A44">
      <w:pPr>
        <w:pStyle w:val="ListParagraph"/>
      </w:pPr>
    </w:p>
    <w:p w14:paraId="2A9E253E" w14:textId="77777777" w:rsidR="00C11F30" w:rsidRDefault="00C11F30" w:rsidP="00BB1A44">
      <w:pPr>
        <w:pStyle w:val="ListParagraph"/>
      </w:pPr>
    </w:p>
    <w:p w14:paraId="1CB1C67A" w14:textId="77777777" w:rsidR="009B5F16" w:rsidRDefault="00F56896" w:rsidP="009B5F16">
      <w:pPr>
        <w:pStyle w:val="ListParagraph"/>
        <w:numPr>
          <w:ilvl w:val="0"/>
          <w:numId w:val="1"/>
        </w:numPr>
      </w:pPr>
      <w:r>
        <w:t>Your ancestors left clues along the way.</w:t>
      </w:r>
      <w:r w:rsidR="00305A99">
        <w:t xml:space="preserve"> </w:t>
      </w:r>
      <w:r>
        <w:t>Now, you can trace them online</w:t>
      </w:r>
      <w:r w:rsidR="00305A99">
        <w:t xml:space="preserve"> at the library. </w:t>
      </w:r>
    </w:p>
    <w:p w14:paraId="13FD3468" w14:textId="77777777" w:rsidR="009B5F16" w:rsidRDefault="009B5F16" w:rsidP="009B5F16">
      <w:pPr>
        <w:pStyle w:val="ListParagraph"/>
      </w:pPr>
    </w:p>
    <w:p w14:paraId="2C1BA645" w14:textId="6B180824" w:rsidR="00305A99" w:rsidRDefault="00305A99" w:rsidP="009B5F16">
      <w:pPr>
        <w:pStyle w:val="ListParagraph"/>
      </w:pPr>
      <w:r>
        <w:t xml:space="preserve">Ask us about Ancestry Library Edition the next time you visit! </w:t>
      </w:r>
    </w:p>
    <w:p w14:paraId="1D8F4D93" w14:textId="1D9FBD65" w:rsidR="00861286" w:rsidRDefault="00861286" w:rsidP="007D48C2">
      <w:pPr>
        <w:pStyle w:val="ListParagraph"/>
      </w:pPr>
    </w:p>
    <w:p w14:paraId="14319FFD" w14:textId="77777777" w:rsidR="00861286" w:rsidRDefault="00861286" w:rsidP="007D48C2">
      <w:pPr>
        <w:pStyle w:val="ListParagraph"/>
      </w:pPr>
    </w:p>
    <w:p w14:paraId="3E3937FC" w14:textId="423D9CBA" w:rsidR="00C11F30" w:rsidRDefault="00861286" w:rsidP="00C11F30">
      <w:pPr>
        <w:pStyle w:val="ListParagraph"/>
        <w:numPr>
          <w:ilvl w:val="0"/>
          <w:numId w:val="1"/>
        </w:numPr>
      </w:pPr>
      <w:r w:rsidRPr="00861286">
        <w:t xml:space="preserve">Ancestry Library Edition </w:t>
      </w:r>
      <w:r>
        <w:t>is</w:t>
      </w:r>
      <w:r w:rsidRPr="00861286">
        <w:t xml:space="preserve"> </w:t>
      </w:r>
      <w:r>
        <w:t xml:space="preserve">the </w:t>
      </w:r>
      <w:r w:rsidRPr="00861286">
        <w:t>world’s most popular consumer online genealogy resourc</w:t>
      </w:r>
      <w:r>
        <w:t>e</w:t>
      </w:r>
      <w:r w:rsidRPr="00861286">
        <w:t>. It’s an unprecedented online collection of individuals from North America, the United Kingdom, Europe, Australia, and more.</w:t>
      </w:r>
    </w:p>
    <w:p w14:paraId="50B2657C" w14:textId="77777777" w:rsidR="004C1063" w:rsidRDefault="004C1063" w:rsidP="004C1063">
      <w:pPr>
        <w:pStyle w:val="ListParagraph"/>
      </w:pPr>
    </w:p>
    <w:p w14:paraId="5ED6C9EB" w14:textId="0F4460FA" w:rsidR="004C1063" w:rsidRDefault="004C1063" w:rsidP="004C1063">
      <w:pPr>
        <w:pStyle w:val="ListParagraph"/>
      </w:pPr>
      <w:r>
        <w:t>Access it</w:t>
      </w:r>
      <w:r w:rsidR="009B5F16">
        <w:t xml:space="preserve"> today</w:t>
      </w:r>
      <w:r>
        <w:t xml:space="preserve"> for free </w:t>
      </w:r>
      <w:r w:rsidR="009B5F16">
        <w:t>at</w:t>
      </w:r>
      <w:r>
        <w:t xml:space="preserve"> </w:t>
      </w:r>
      <w:r w:rsidRPr="008E331B">
        <w:rPr>
          <w:b/>
          <w:bCs/>
        </w:rPr>
        <w:t xml:space="preserve">[library </w:t>
      </w:r>
      <w:r w:rsidR="009B5F16">
        <w:rPr>
          <w:b/>
          <w:bCs/>
        </w:rPr>
        <w:t>name</w:t>
      </w:r>
      <w:r w:rsidRPr="008E331B">
        <w:rPr>
          <w:b/>
          <w:bCs/>
        </w:rPr>
        <w:t>]</w:t>
      </w:r>
      <w:r w:rsidRPr="008E331B">
        <w:t>!</w:t>
      </w:r>
    </w:p>
    <w:p w14:paraId="4DBA8EDA" w14:textId="4D1BD134" w:rsidR="004C1063" w:rsidRDefault="004C1063" w:rsidP="004C1063">
      <w:pPr>
        <w:pStyle w:val="ListParagraph"/>
      </w:pPr>
    </w:p>
    <w:p w14:paraId="3F358751" w14:textId="77777777" w:rsidR="004C1063" w:rsidRDefault="004C1063" w:rsidP="004C1063">
      <w:pPr>
        <w:pStyle w:val="ListParagraph"/>
      </w:pPr>
    </w:p>
    <w:p w14:paraId="6D392C97" w14:textId="220C40C7" w:rsidR="00F163AB" w:rsidRDefault="009B5F16" w:rsidP="00F163AB">
      <w:pPr>
        <w:pStyle w:val="ListParagraph"/>
        <w:numPr>
          <w:ilvl w:val="0"/>
          <w:numId w:val="1"/>
        </w:numPr>
      </w:pPr>
      <w:r>
        <w:lastRenderedPageBreak/>
        <w:t>At</w:t>
      </w:r>
      <w:r w:rsidR="00E45836">
        <w:t xml:space="preserve"> </w:t>
      </w:r>
      <w:r w:rsidR="00E45836" w:rsidRPr="008E331B">
        <w:rPr>
          <w:b/>
          <w:bCs/>
        </w:rPr>
        <w:t xml:space="preserve">[library </w:t>
      </w:r>
      <w:r>
        <w:rPr>
          <w:b/>
          <w:bCs/>
        </w:rPr>
        <w:t>name</w:t>
      </w:r>
      <w:r w:rsidR="00E45836" w:rsidRPr="008E331B">
        <w:rPr>
          <w:b/>
          <w:bCs/>
        </w:rPr>
        <w:t>]</w:t>
      </w:r>
      <w:r w:rsidR="00E45836" w:rsidRPr="008E331B">
        <w:t xml:space="preserve">, </w:t>
      </w:r>
      <w:r w:rsidR="00E45836" w:rsidRPr="00E45836">
        <w:t>you can unlock the story of you with sources like censuses, vital records, immigration records, family histories, military records, court and legal documents, directories, photos, maps, and more.</w:t>
      </w:r>
    </w:p>
    <w:p w14:paraId="3E070DA7" w14:textId="04518FE0" w:rsidR="009B5F16" w:rsidRDefault="009B5F16" w:rsidP="009B5F16">
      <w:pPr>
        <w:pStyle w:val="ListParagraph"/>
      </w:pPr>
    </w:p>
    <w:p w14:paraId="480936E0" w14:textId="77777777" w:rsidR="009B5F16" w:rsidRDefault="009B5F16" w:rsidP="009B5F16">
      <w:pPr>
        <w:pStyle w:val="ListParagraph"/>
      </w:pPr>
    </w:p>
    <w:p w14:paraId="080D4AD4" w14:textId="00FC49A3" w:rsidR="00F163AB" w:rsidRDefault="00E8664A" w:rsidP="00F163AB">
      <w:pPr>
        <w:pStyle w:val="ListParagraph"/>
        <w:numPr>
          <w:ilvl w:val="0"/>
          <w:numId w:val="1"/>
        </w:numPr>
      </w:pPr>
      <w:r w:rsidRPr="00E8664A">
        <w:t>User-friendly search tools and comprehensive indexing make it easy to start discovering personal histories.</w:t>
      </w:r>
      <w:r w:rsidR="00F163AB" w:rsidRPr="00F163AB">
        <w:t xml:space="preserve"> </w:t>
      </w:r>
    </w:p>
    <w:p w14:paraId="69A1A28B" w14:textId="77777777" w:rsidR="00F163AB" w:rsidRDefault="00F163AB" w:rsidP="00F163AB">
      <w:pPr>
        <w:pStyle w:val="ListParagraph"/>
      </w:pPr>
    </w:p>
    <w:p w14:paraId="10420A75" w14:textId="74DA3CF3" w:rsidR="009B5F16" w:rsidRDefault="009B5F16" w:rsidP="009B5F16">
      <w:pPr>
        <w:pStyle w:val="ListParagraph"/>
      </w:pPr>
      <w:r>
        <w:t xml:space="preserve">Access </w:t>
      </w:r>
      <w:r w:rsidRPr="009B5F16">
        <w:t>Ancestry Library Edition</w:t>
      </w:r>
      <w:r>
        <w:t xml:space="preserve"> for free at </w:t>
      </w:r>
      <w:r w:rsidRPr="008E331B">
        <w:rPr>
          <w:b/>
          <w:bCs/>
        </w:rPr>
        <w:t xml:space="preserve">[library </w:t>
      </w:r>
      <w:r>
        <w:rPr>
          <w:b/>
          <w:bCs/>
        </w:rPr>
        <w:t>name</w:t>
      </w:r>
      <w:r w:rsidRPr="008E331B">
        <w:rPr>
          <w:b/>
          <w:bCs/>
        </w:rPr>
        <w:t>]</w:t>
      </w:r>
      <w:r w:rsidRPr="008E331B">
        <w:t>!</w:t>
      </w:r>
    </w:p>
    <w:p w14:paraId="6EF26B6A" w14:textId="24F04317" w:rsidR="00BA502F" w:rsidRDefault="00BA502F" w:rsidP="008E78BE">
      <w:pPr>
        <w:pStyle w:val="ListParagraph"/>
      </w:pPr>
    </w:p>
    <w:p w14:paraId="304A8407" w14:textId="77777777" w:rsidR="0035184D" w:rsidRDefault="0035184D" w:rsidP="008E78BE">
      <w:pPr>
        <w:pStyle w:val="ListParagraph"/>
      </w:pPr>
    </w:p>
    <w:p w14:paraId="01AD0D12" w14:textId="1423414B" w:rsidR="002F23FA" w:rsidRDefault="00BA502F" w:rsidP="0035184D">
      <w:pPr>
        <w:pStyle w:val="ListParagraph"/>
        <w:numPr>
          <w:ilvl w:val="0"/>
          <w:numId w:val="1"/>
        </w:numPr>
      </w:pPr>
      <w:r>
        <w:t xml:space="preserve">Explore the amazing history of you. Access Ancestry Library Edition for free </w:t>
      </w:r>
      <w:r w:rsidR="009B5F16">
        <w:t xml:space="preserve">at </w:t>
      </w:r>
      <w:r w:rsidR="009B5F16" w:rsidRPr="008E331B">
        <w:rPr>
          <w:b/>
          <w:bCs/>
        </w:rPr>
        <w:t xml:space="preserve">[library </w:t>
      </w:r>
      <w:r w:rsidR="009B5F16">
        <w:rPr>
          <w:b/>
          <w:bCs/>
        </w:rPr>
        <w:t>name</w:t>
      </w:r>
      <w:r w:rsidR="009B5F16" w:rsidRPr="008E331B">
        <w:rPr>
          <w:b/>
          <w:bCs/>
        </w:rPr>
        <w:t>]</w:t>
      </w:r>
      <w:r w:rsidR="009B5F16" w:rsidRPr="008E331B">
        <w:t>!</w:t>
      </w:r>
    </w:p>
    <w:sectPr w:rsidR="002F23F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99882" w14:textId="77777777" w:rsidR="00A04BD5" w:rsidRDefault="00A04BD5" w:rsidP="00240FBC">
      <w:pPr>
        <w:spacing w:after="0" w:line="240" w:lineRule="auto"/>
      </w:pPr>
      <w:r>
        <w:separator/>
      </w:r>
    </w:p>
  </w:endnote>
  <w:endnote w:type="continuationSeparator" w:id="0">
    <w:p w14:paraId="46993659" w14:textId="77777777" w:rsidR="00A04BD5" w:rsidRDefault="00A04BD5" w:rsidP="00240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BC23A" w14:textId="77777777" w:rsidR="00A04BD5" w:rsidRDefault="00A04BD5" w:rsidP="00240FBC">
      <w:pPr>
        <w:spacing w:after="0" w:line="240" w:lineRule="auto"/>
      </w:pPr>
      <w:r>
        <w:separator/>
      </w:r>
    </w:p>
  </w:footnote>
  <w:footnote w:type="continuationSeparator" w:id="0">
    <w:p w14:paraId="55862C62" w14:textId="77777777" w:rsidR="00A04BD5" w:rsidRDefault="00A04BD5" w:rsidP="00240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1F6DE" w14:textId="77777777" w:rsidR="00240FBC" w:rsidRDefault="00240F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60C82"/>
    <w:multiLevelType w:val="hybridMultilevel"/>
    <w:tmpl w:val="CAC8D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9705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sDA1MjE1NjI3MDFQ0lEKTi0uzszPAykwqgUAdGPI8CwAAAA="/>
  </w:docVars>
  <w:rsids>
    <w:rsidRoot w:val="001A34BE"/>
    <w:rsid w:val="00040127"/>
    <w:rsid w:val="000510B1"/>
    <w:rsid w:val="000C6F3B"/>
    <w:rsid w:val="000E77BD"/>
    <w:rsid w:val="000F14A3"/>
    <w:rsid w:val="001A34BE"/>
    <w:rsid w:val="002265D5"/>
    <w:rsid w:val="00240FBC"/>
    <w:rsid w:val="002431A9"/>
    <w:rsid w:val="002E5C12"/>
    <w:rsid w:val="002F23FA"/>
    <w:rsid w:val="00305A99"/>
    <w:rsid w:val="00324685"/>
    <w:rsid w:val="00340FF2"/>
    <w:rsid w:val="0035184D"/>
    <w:rsid w:val="004C1063"/>
    <w:rsid w:val="005770B1"/>
    <w:rsid w:val="00595BD5"/>
    <w:rsid w:val="006724B3"/>
    <w:rsid w:val="00733D66"/>
    <w:rsid w:val="007A7005"/>
    <w:rsid w:val="007B65B0"/>
    <w:rsid w:val="007D48C2"/>
    <w:rsid w:val="00861286"/>
    <w:rsid w:val="008665C8"/>
    <w:rsid w:val="008E331B"/>
    <w:rsid w:val="008E78BE"/>
    <w:rsid w:val="008F7F24"/>
    <w:rsid w:val="00913AA3"/>
    <w:rsid w:val="00967DB9"/>
    <w:rsid w:val="009B5F16"/>
    <w:rsid w:val="00A04BD5"/>
    <w:rsid w:val="00A147BF"/>
    <w:rsid w:val="00A263D4"/>
    <w:rsid w:val="00A3215E"/>
    <w:rsid w:val="00AC411A"/>
    <w:rsid w:val="00AC504D"/>
    <w:rsid w:val="00B60CF7"/>
    <w:rsid w:val="00BA502F"/>
    <w:rsid w:val="00BB1A44"/>
    <w:rsid w:val="00BB22FC"/>
    <w:rsid w:val="00C11F30"/>
    <w:rsid w:val="00CB1A99"/>
    <w:rsid w:val="00E007D0"/>
    <w:rsid w:val="00E45836"/>
    <w:rsid w:val="00E64E13"/>
    <w:rsid w:val="00E82C71"/>
    <w:rsid w:val="00E8664A"/>
    <w:rsid w:val="00F11C4B"/>
    <w:rsid w:val="00F163AB"/>
    <w:rsid w:val="00F56896"/>
    <w:rsid w:val="00FA50D7"/>
    <w:rsid w:val="00FD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E08DF65"/>
  <w15:chartTrackingRefBased/>
  <w15:docId w15:val="{C0D769D0-D5CF-4182-ACAC-6E0C5233F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FBC"/>
  </w:style>
  <w:style w:type="paragraph" w:styleId="Footer">
    <w:name w:val="footer"/>
    <w:basedOn w:val="Normal"/>
    <w:link w:val="FooterChar"/>
    <w:uiPriority w:val="99"/>
    <w:unhideWhenUsed/>
    <w:rsid w:val="00240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FBC"/>
  </w:style>
  <w:style w:type="paragraph" w:styleId="ListParagraph">
    <w:name w:val="List Paragraph"/>
    <w:basedOn w:val="Normal"/>
    <w:uiPriority w:val="34"/>
    <w:qFormat/>
    <w:rsid w:val="00AC50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Gunturu</dc:creator>
  <cp:keywords/>
  <dc:description/>
  <cp:lastModifiedBy>Matt Wenzel</cp:lastModifiedBy>
  <cp:revision>2</cp:revision>
  <dcterms:created xsi:type="dcterms:W3CDTF">2022-10-26T00:43:00Z</dcterms:created>
  <dcterms:modified xsi:type="dcterms:W3CDTF">2022-10-26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3478cee71b730113d2c3725ff02577cab03b430c4c03246573158bda83a1af</vt:lpwstr>
  </property>
</Properties>
</file>